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65415" w14:textId="15EAEC0B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706E2DBF" w14:textId="6AA37199" w:rsidR="002276BA" w:rsidRDefault="002276BA" w:rsidP="002276BA">
      <w:pPr>
        <w:jc w:val="center"/>
        <w:rPr>
          <w:rStyle w:val="Hyperlink"/>
          <w:sz w:val="24"/>
          <w:szCs w:val="24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  <w:bookmarkStart w:id="0" w:name="_GoBack"/>
      <w:bookmarkEnd w:id="0"/>
    </w:p>
    <w:p w14:paraId="6678EF68" w14:textId="77777777" w:rsidR="002276BA" w:rsidRPr="002276BA" w:rsidRDefault="002276BA" w:rsidP="002276BA">
      <w:pPr>
        <w:jc w:val="center"/>
      </w:pPr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addMovie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lastRenderedPageBreak/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 xml:space="preserve">'{"Microphone":"An instrument for converting sound waves into electrical energy variations 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7491B442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AC093C4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r w:rsidR="00EB7485">
        <w:t>method</w:t>
      </w:r>
      <w:r w:rsidRPr="00505E6A">
        <w:t xml:space="preserve">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lastRenderedPageBreak/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669E68" w14:textId="77777777" w:rsidR="00097B09" w:rsidRDefault="00097B09" w:rsidP="008068A2">
      <w:pPr>
        <w:spacing w:after="0" w:line="240" w:lineRule="auto"/>
      </w:pPr>
      <w:r>
        <w:separator/>
      </w:r>
    </w:p>
  </w:endnote>
  <w:endnote w:type="continuationSeparator" w:id="0">
    <w:p w14:paraId="5EDD69EC" w14:textId="77777777" w:rsidR="00097B09" w:rsidRDefault="00097B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FF9AB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00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00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9FF9AB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00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00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FE9BC3" w14:textId="77777777" w:rsidR="00097B09" w:rsidRDefault="00097B09" w:rsidP="008068A2">
      <w:pPr>
        <w:spacing w:after="0" w:line="240" w:lineRule="auto"/>
      </w:pPr>
      <w:r>
        <w:separator/>
      </w:r>
    </w:p>
  </w:footnote>
  <w:footnote w:type="continuationSeparator" w:id="0">
    <w:p w14:paraId="25CA6467" w14:textId="77777777" w:rsidR="00097B09" w:rsidRDefault="00097B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7"/>
  </w:num>
  <w:num w:numId="20">
    <w:abstractNumId w:val="20"/>
  </w:num>
  <w:num w:numId="21">
    <w:abstractNumId w:val="33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9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2"/>
  </w:num>
  <w:num w:numId="40">
    <w:abstractNumId w:val="17"/>
  </w:num>
  <w:num w:numId="41">
    <w:abstractNumId w:val="23"/>
  </w:num>
  <w:num w:numId="42">
    <w:abstractNumId w:val="29"/>
  </w:num>
  <w:num w:numId="43">
    <w:abstractNumId w:val="34"/>
  </w:num>
  <w:num w:numId="44">
    <w:abstractNumId w:val="25"/>
  </w:num>
  <w:num w:numId="45">
    <w:abstractNumId w:val="4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3D02"/>
    <w:rsid w:val="00056D87"/>
    <w:rsid w:val="00064D15"/>
    <w:rsid w:val="000847CA"/>
    <w:rsid w:val="0008559D"/>
    <w:rsid w:val="00086727"/>
    <w:rsid w:val="0009209B"/>
    <w:rsid w:val="00097B09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2546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12B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A2FD1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6B3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37D0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B7485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72006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892308-397C-4586-A4C8-1EE94E07C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9</TotalTime>
  <Pages>8</Pages>
  <Words>1730</Words>
  <Characters>9864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88</cp:revision>
  <cp:lastPrinted>2023-05-04T06:10:00Z</cp:lastPrinted>
  <dcterms:created xsi:type="dcterms:W3CDTF">2019-11-12T12:29:00Z</dcterms:created>
  <dcterms:modified xsi:type="dcterms:W3CDTF">2023-09-01T17:42:00Z</dcterms:modified>
  <cp:category>computer programming;programming;software development;software engineering</cp:category>
</cp:coreProperties>
</file>